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7098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AAF2175" w:rsidR="007B4A91" w:rsidRDefault="00551941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Runing</w:t>
      </w:r>
      <w:proofErr w:type="spellEnd"/>
    </w:p>
    <w:p w14:paraId="34A9E19B" w14:textId="77777777" w:rsidR="007B4A91" w:rsidRDefault="0007098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DD74771" w:rsidR="007B4A91" w:rsidRDefault="0055194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each a </w:t>
      </w:r>
      <w:proofErr w:type="spellStart"/>
      <w:r>
        <w:rPr>
          <w:sz w:val="28"/>
          <w:szCs w:val="28"/>
        </w:rPr>
        <w:t>cheakpoint</w:t>
      </w:r>
      <w:proofErr w:type="spellEnd"/>
    </w:p>
    <w:p w14:paraId="3D632C61" w14:textId="77777777" w:rsidR="007B4A91" w:rsidRDefault="0007098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21E47BD2" w14:textId="77777777" w:rsidR="00551941" w:rsidRDefault="00551941">
      <w:pPr>
        <w:ind w:left="720"/>
        <w:rPr>
          <w:sz w:val="28"/>
          <w:szCs w:val="28"/>
        </w:rPr>
      </w:pPr>
      <w:r>
        <w:rPr>
          <w:sz w:val="28"/>
          <w:szCs w:val="28"/>
        </w:rPr>
        <w:t>The player</w:t>
      </w:r>
    </w:p>
    <w:p w14:paraId="19441D72" w14:textId="77777777" w:rsidR="00551941" w:rsidRDefault="00551941">
      <w:pPr>
        <w:ind w:left="720"/>
        <w:rPr>
          <w:sz w:val="28"/>
          <w:szCs w:val="28"/>
        </w:rPr>
      </w:pPr>
    </w:p>
    <w:p w14:paraId="41B53D71" w14:textId="72821FC7" w:rsidR="007B4A91" w:rsidRDefault="0055194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unning by </w:t>
      </w:r>
      <w:proofErr w:type="spellStart"/>
      <w:r>
        <w:rPr>
          <w:sz w:val="28"/>
          <w:szCs w:val="28"/>
        </w:rPr>
        <w:t>avoinding</w:t>
      </w:r>
      <w:proofErr w:type="spellEnd"/>
      <w:r>
        <w:rPr>
          <w:sz w:val="28"/>
          <w:szCs w:val="28"/>
        </w:rPr>
        <w:t xml:space="preserve"> obstacles in your path. The score depends on the hearts you have left in the end.</w:t>
      </w:r>
    </w:p>
    <w:p w14:paraId="6102F988" w14:textId="77777777" w:rsidR="007B4A91" w:rsidRDefault="0007098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7098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7098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10409E3" w:rsidR="007B4A91" w:rsidRDefault="0055194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91E0F38" w:rsidR="007B4A91" w:rsidRDefault="0055194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s, Jumps, slid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7A7D63F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CFD977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065856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CD2DC9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69007E5" w:rsidR="007B4A91" w:rsidRDefault="007B4A91" w:rsidP="0007098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E8BAAB6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3B2B8361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070982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569E76F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AE06EF5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re obstacles</w:t>
            </w:r>
          </w:p>
        </w:tc>
      </w:tr>
      <w:tr w:rsidR="00070982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F0D7A7B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320937A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re obstacles</w:t>
            </w:r>
          </w:p>
        </w:tc>
      </w:tr>
      <w:tr w:rsidR="00070982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70982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70982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70982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70982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70982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070982" w:rsidRDefault="00070982" w:rsidP="0007098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3C6A483" w:rsidR="00556965" w:rsidRDefault="00556965"/>
    <w:p w14:paraId="16A1EC5E" w14:textId="73723CE9" w:rsidR="00070982" w:rsidRDefault="00070982">
      <w:r>
        <w:t>The game is like subway surfers.</w:t>
      </w:r>
    </w:p>
    <w:p w14:paraId="1C560CE8" w14:textId="2FAC261E" w:rsidR="007B4A91" w:rsidRDefault="00070982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7098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7098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7098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325B26C9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</w:t>
      </w:r>
      <w:r w:rsidR="00070982">
        <w:rPr>
          <w:sz w:val="28"/>
          <w:szCs w:val="28"/>
        </w:rPr>
        <w:t>lan to make your game engaging?</w:t>
      </w:r>
    </w:p>
    <w:p w14:paraId="6DEBC85B" w14:textId="09723503" w:rsidR="00070982" w:rsidRDefault="00070982">
      <w:pPr>
        <w:rPr>
          <w:sz w:val="28"/>
          <w:szCs w:val="28"/>
        </w:rPr>
      </w:pPr>
    </w:p>
    <w:p w14:paraId="7D686191" w14:textId="287401B2" w:rsidR="00070982" w:rsidRDefault="00070982">
      <w:pPr>
        <w:rPr>
          <w:sz w:val="28"/>
          <w:szCs w:val="28"/>
        </w:rPr>
      </w:pPr>
    </w:p>
    <w:p w14:paraId="0571D39F" w14:textId="77777777" w:rsidR="00070982" w:rsidRDefault="00070982">
      <w:pPr>
        <w:rPr>
          <w:sz w:val="28"/>
          <w:szCs w:val="28"/>
        </w:rPr>
      </w:pPr>
    </w:p>
    <w:p w14:paraId="3F2F3B24" w14:textId="6EDD1428" w:rsidR="00070982" w:rsidRDefault="00070982">
      <w:pPr>
        <w:rPr>
          <w:sz w:val="28"/>
          <w:szCs w:val="28"/>
        </w:rPr>
      </w:pPr>
      <w:r>
        <w:rPr>
          <w:sz w:val="28"/>
          <w:szCs w:val="28"/>
        </w:rPr>
        <w:lastRenderedPageBreak/>
        <w:t>Adding sound and animations.</w:t>
      </w:r>
      <w:bookmarkStart w:id="0" w:name="_GoBack"/>
      <w:bookmarkEnd w:id="0"/>
    </w:p>
    <w:p w14:paraId="24B987DE" w14:textId="488F82AA" w:rsidR="007B4A91" w:rsidRDefault="00070982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70982"/>
    <w:rsid w:val="00551941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ydia Kumar</cp:lastModifiedBy>
  <cp:revision>4</cp:revision>
  <dcterms:created xsi:type="dcterms:W3CDTF">2021-03-18T05:03:00Z</dcterms:created>
  <dcterms:modified xsi:type="dcterms:W3CDTF">2021-05-06T21:25:00Z</dcterms:modified>
</cp:coreProperties>
</file>